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7B63" w14:textId="6D61697E" w:rsidR="00873510" w:rsidRDefault="00882820" w:rsidP="00882820">
      <w:pPr>
        <w:jc w:val="center"/>
        <w:rPr>
          <w:rFonts w:ascii="Inter" w:hAnsi="Inter"/>
        </w:rPr>
      </w:pPr>
      <w:bookmarkStart w:id="0" w:name="_Hlk54949584"/>
      <w:bookmarkEnd w:id="0"/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B04374">
        <w:rPr>
          <w:rFonts w:ascii="Inter" w:hAnsi="Inter" w:hint="eastAsia"/>
        </w:rPr>
        <w:t>8</w:t>
      </w:r>
    </w:p>
    <w:p w14:paraId="6A8D6CD0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14:paraId="4E945E79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14:paraId="3286F757" w14:textId="747557FD" w:rsidR="00B04374" w:rsidRPr="00B04374" w:rsidRDefault="00B04374" w:rsidP="006B42E0">
      <w:pPr>
        <w:pStyle w:val="a3"/>
        <w:numPr>
          <w:ilvl w:val="0"/>
          <w:numId w:val="3"/>
        </w:numPr>
        <w:ind w:leftChars="0"/>
        <w:rPr>
          <w:rFonts w:ascii="Inter" w:hAnsi="Inter" w:hint="eastAsia"/>
        </w:rPr>
      </w:pPr>
      <w:r w:rsidRPr="00B04374">
        <w:rPr>
          <w:rFonts w:ascii="Inter" w:hAnsi="Inter"/>
        </w:rPr>
        <w:t>gaussian noise</w:t>
      </w:r>
      <w:r>
        <w:rPr>
          <w:rFonts w:ascii="Inter" w:hAnsi="Inter"/>
        </w:rPr>
        <w:t xml:space="preserve"> (amplitude = 10)</w:t>
      </w:r>
      <w:r w:rsidR="00AE78C8">
        <w:rPr>
          <w:rFonts w:ascii="Inter" w:hAnsi="Inter"/>
        </w:rPr>
        <w:t>, SNR =</w:t>
      </w:r>
      <w:r w:rsidR="00087F70">
        <w:rPr>
          <w:rFonts w:ascii="Inter" w:hAnsi="Inter"/>
        </w:rPr>
        <w:t xml:space="preserve"> </w:t>
      </w:r>
      <w:r w:rsidR="00087F70" w:rsidRPr="00087F70">
        <w:rPr>
          <w:rFonts w:ascii="Inter" w:hAnsi="Inter"/>
        </w:rPr>
        <w:t>13.60264</w:t>
      </w:r>
      <w:r>
        <w:rPr>
          <w:rFonts w:ascii="Inter" w:hAnsi="Inter"/>
        </w:rPr>
        <w:br/>
      </w:r>
      <w:r w:rsidR="006B42E0">
        <w:rPr>
          <w:rFonts w:ascii="Inter" w:hAnsi="Inter" w:hint="eastAsia"/>
          <w:noProof/>
        </w:rPr>
        <w:drawing>
          <wp:inline distT="0" distB="0" distL="0" distR="0" wp14:anchorId="7634FF0D" wp14:editId="25ACDC2F">
            <wp:extent cx="1800000" cy="180000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B04374" w14:paraId="4F0E96AB" w14:textId="77777777" w:rsidTr="00B04374">
        <w:tc>
          <w:tcPr>
            <w:tcW w:w="5228" w:type="dxa"/>
          </w:tcPr>
          <w:p w14:paraId="5C0595F1" w14:textId="42D32777" w:rsidR="00B04374" w:rsidRDefault="00874B6C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D253AC2" wp14:editId="794ABB9F">
                  <wp:extent cx="1800000" cy="1800000"/>
                  <wp:effectExtent l="0" t="0" r="0" b="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5D5633D0" w14:textId="1889FD37" w:rsidR="00B04374" w:rsidRDefault="00874B6C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62612400" wp14:editId="76471929">
                  <wp:extent cx="1800000" cy="1800000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0FE25D8B" w14:textId="77777777" w:rsidTr="00B04374">
        <w:tc>
          <w:tcPr>
            <w:tcW w:w="5228" w:type="dxa"/>
          </w:tcPr>
          <w:p w14:paraId="7DB6EB5E" w14:textId="57E70120" w:rsidR="00B04374" w:rsidRDefault="00B04374" w:rsidP="00B04374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3</w:t>
            </w:r>
            <w:r>
              <w:rPr>
                <w:rFonts w:ascii="Inter" w:hAnsi="Inter"/>
              </w:rPr>
              <w:t xml:space="preserve">x3 box filter, SNR = </w:t>
            </w:r>
            <w:r w:rsidR="002D590D" w:rsidRPr="002D590D">
              <w:rPr>
                <w:rFonts w:ascii="Inter" w:hAnsi="Inter"/>
              </w:rPr>
              <w:t>17.760831538293285</w:t>
            </w:r>
          </w:p>
        </w:tc>
        <w:tc>
          <w:tcPr>
            <w:tcW w:w="5228" w:type="dxa"/>
          </w:tcPr>
          <w:p w14:paraId="6D707FC3" w14:textId="2FA1A29D" w:rsidR="00B04374" w:rsidRDefault="00B04374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5x5</w:t>
            </w:r>
            <w:r>
              <w:rPr>
                <w:rFonts w:ascii="Inter" w:hAnsi="Inter"/>
              </w:rPr>
              <w:t xml:space="preserve"> box filter</w:t>
            </w:r>
            <w:r>
              <w:rPr>
                <w:rFonts w:ascii="Inter" w:hAnsi="Inter"/>
              </w:rPr>
              <w:t xml:space="preserve">, </w:t>
            </w:r>
            <w:r>
              <w:rPr>
                <w:rFonts w:ascii="Inter" w:hAnsi="Inter"/>
              </w:rPr>
              <w:t>SNR =</w:t>
            </w:r>
            <w:r w:rsidR="002D590D" w:rsidRPr="002D590D">
              <w:rPr>
                <w:rFonts w:ascii="Inter" w:hAnsi="Inter"/>
              </w:rPr>
              <w:t>14.868753667252186</w:t>
            </w:r>
          </w:p>
        </w:tc>
      </w:tr>
      <w:tr w:rsidR="00B04374" w14:paraId="0ECF4DEA" w14:textId="77777777" w:rsidTr="00B04374">
        <w:tc>
          <w:tcPr>
            <w:tcW w:w="5228" w:type="dxa"/>
          </w:tcPr>
          <w:p w14:paraId="7A2B6127" w14:textId="097E8630" w:rsidR="00B04374" w:rsidRDefault="00874B6C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C38F655" wp14:editId="3D44A425">
                  <wp:extent cx="1800000" cy="1800000"/>
                  <wp:effectExtent l="0" t="0" r="0" b="0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6D3B1631" w14:textId="7DF9B3C6" w:rsidR="00B04374" w:rsidRDefault="00874B6C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A7FB738" wp14:editId="2034BB2B">
                  <wp:extent cx="1800000" cy="1800000"/>
                  <wp:effectExtent l="0" t="0" r="0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1452459D" w14:textId="77777777" w:rsidTr="00B04374">
        <w:tc>
          <w:tcPr>
            <w:tcW w:w="5228" w:type="dxa"/>
          </w:tcPr>
          <w:p w14:paraId="41ECC414" w14:textId="31D4A403" w:rsidR="00B04374" w:rsidRDefault="00B04374" w:rsidP="00B04374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3</w:t>
            </w:r>
            <w:r>
              <w:rPr>
                <w:rFonts w:ascii="Inter" w:hAnsi="Inter"/>
              </w:rPr>
              <w:t xml:space="preserve">x3 median filter, </w:t>
            </w:r>
            <w:r>
              <w:rPr>
                <w:rFonts w:ascii="Inter" w:hAnsi="Inter"/>
              </w:rPr>
              <w:t>SNR =</w:t>
            </w:r>
            <w:r w:rsidR="002D590D" w:rsidRPr="002D590D">
              <w:rPr>
                <w:rFonts w:ascii="Inter" w:hAnsi="Inter"/>
              </w:rPr>
              <w:t>17.65</w:t>
            </w:r>
          </w:p>
        </w:tc>
        <w:tc>
          <w:tcPr>
            <w:tcW w:w="5228" w:type="dxa"/>
          </w:tcPr>
          <w:p w14:paraId="332B0457" w14:textId="7B51D074" w:rsidR="00B04374" w:rsidRDefault="00B04374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5</w:t>
            </w:r>
            <w:r>
              <w:rPr>
                <w:rFonts w:ascii="Inter" w:hAnsi="Inter"/>
              </w:rPr>
              <w:t>x</w:t>
            </w:r>
            <w:r>
              <w:rPr>
                <w:rFonts w:ascii="Inter" w:hAnsi="Inter"/>
              </w:rPr>
              <w:t>5</w:t>
            </w:r>
            <w:r>
              <w:rPr>
                <w:rFonts w:ascii="Inter" w:hAnsi="Inter"/>
              </w:rPr>
              <w:t xml:space="preserve"> median filter</w:t>
            </w:r>
            <w:r>
              <w:rPr>
                <w:rFonts w:ascii="Inter" w:hAnsi="Inter"/>
              </w:rPr>
              <w:t xml:space="preserve">, </w:t>
            </w:r>
            <w:r>
              <w:rPr>
                <w:rFonts w:ascii="Inter" w:hAnsi="Inter"/>
              </w:rPr>
              <w:t>SNR =</w:t>
            </w:r>
            <w:r w:rsidR="00460D32" w:rsidRPr="00460D32">
              <w:rPr>
                <w:rFonts w:ascii="Inter" w:hAnsi="Inter"/>
              </w:rPr>
              <w:t>15.99</w:t>
            </w:r>
          </w:p>
        </w:tc>
      </w:tr>
      <w:tr w:rsidR="00B04374" w14:paraId="6A1D7091" w14:textId="77777777" w:rsidTr="00B04374">
        <w:tc>
          <w:tcPr>
            <w:tcW w:w="5228" w:type="dxa"/>
          </w:tcPr>
          <w:p w14:paraId="334560DE" w14:textId="509D36F0" w:rsidR="00B04374" w:rsidRDefault="005822E1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347F5C9D" wp14:editId="64396D64">
                  <wp:extent cx="1800000" cy="1800000"/>
                  <wp:effectExtent l="0" t="0" r="0" b="0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07A1ED68" w14:textId="4F846539" w:rsidR="00B04374" w:rsidRDefault="001D46DB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63025AE9" wp14:editId="29E12F66">
                  <wp:extent cx="1800000" cy="1800000"/>
                  <wp:effectExtent l="0" t="0" r="0" b="0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67D98D9E" w14:textId="77777777" w:rsidTr="00B04374">
        <w:tc>
          <w:tcPr>
            <w:tcW w:w="5228" w:type="dxa"/>
          </w:tcPr>
          <w:p w14:paraId="067456F3" w14:textId="40EB5665" w:rsidR="00B04374" w:rsidRDefault="00B04374" w:rsidP="00B04374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Opening then closing, </w:t>
            </w:r>
            <w:r>
              <w:rPr>
                <w:rFonts w:ascii="Inter" w:hAnsi="Inter"/>
              </w:rPr>
              <w:t>SNR =</w:t>
            </w:r>
            <w:r w:rsidR="00B96438" w:rsidRPr="00B96438">
              <w:rPr>
                <w:rFonts w:ascii="Inter" w:hAnsi="Inter"/>
              </w:rPr>
              <w:t>13.2366</w:t>
            </w:r>
          </w:p>
        </w:tc>
        <w:tc>
          <w:tcPr>
            <w:tcW w:w="5228" w:type="dxa"/>
          </w:tcPr>
          <w:p w14:paraId="38386DD0" w14:textId="62004490" w:rsidR="00B04374" w:rsidRDefault="00B04374" w:rsidP="00B04374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C</w:t>
            </w:r>
            <w:r>
              <w:rPr>
                <w:rFonts w:ascii="Inter" w:hAnsi="Inter"/>
              </w:rPr>
              <w:t xml:space="preserve">losing then opening, </w:t>
            </w:r>
            <w:r>
              <w:rPr>
                <w:rFonts w:ascii="Inter" w:hAnsi="Inter"/>
              </w:rPr>
              <w:t>SNR =</w:t>
            </w:r>
            <w:r w:rsidR="00B96438" w:rsidRPr="00B96438">
              <w:rPr>
                <w:rFonts w:ascii="Inter" w:hAnsi="Inter"/>
              </w:rPr>
              <w:t>13.57988</w:t>
            </w:r>
          </w:p>
        </w:tc>
      </w:tr>
    </w:tbl>
    <w:p w14:paraId="29F11B7B" w14:textId="21B80EE8" w:rsidR="00B04374" w:rsidRDefault="00B04374" w:rsidP="00B04374">
      <w:pPr>
        <w:rPr>
          <w:rFonts w:ascii="Inter" w:hAnsi="Inter"/>
        </w:rPr>
      </w:pPr>
    </w:p>
    <w:p w14:paraId="2D20B03A" w14:textId="7238BD39" w:rsidR="00B04374" w:rsidRDefault="00B04374">
      <w:pPr>
        <w:widowControl/>
        <w:rPr>
          <w:rFonts w:ascii="Inter" w:hAnsi="Inter"/>
        </w:rPr>
      </w:pPr>
      <w:r>
        <w:rPr>
          <w:rFonts w:ascii="Inter" w:hAnsi="Inter"/>
        </w:rPr>
        <w:br w:type="page"/>
      </w:r>
    </w:p>
    <w:p w14:paraId="3AB0D6AA" w14:textId="33F49132" w:rsidR="00B04374" w:rsidRPr="00B04374" w:rsidRDefault="00B04374" w:rsidP="00B04374">
      <w:pPr>
        <w:pStyle w:val="a3"/>
        <w:numPr>
          <w:ilvl w:val="0"/>
          <w:numId w:val="3"/>
        </w:numPr>
        <w:ind w:leftChars="0"/>
        <w:rPr>
          <w:rFonts w:ascii="Inter" w:hAnsi="Inter" w:hint="eastAsia"/>
        </w:rPr>
      </w:pPr>
      <w:r w:rsidRPr="00B04374">
        <w:rPr>
          <w:rFonts w:ascii="Inter" w:hAnsi="Inter"/>
        </w:rPr>
        <w:lastRenderedPageBreak/>
        <w:t>gaussian noise</w:t>
      </w:r>
      <w:r>
        <w:rPr>
          <w:rFonts w:ascii="Inter" w:hAnsi="Inter"/>
        </w:rPr>
        <w:t xml:space="preserve"> (amplitude = </w:t>
      </w:r>
      <w:r>
        <w:rPr>
          <w:rFonts w:ascii="Inter" w:hAnsi="Inter"/>
        </w:rPr>
        <w:t>30</w:t>
      </w:r>
      <w:r>
        <w:rPr>
          <w:rFonts w:ascii="Inter" w:hAnsi="Inter"/>
        </w:rPr>
        <w:t>)</w:t>
      </w:r>
      <w:r w:rsidR="00AE78C8">
        <w:rPr>
          <w:rFonts w:ascii="Inter" w:hAnsi="Inter"/>
        </w:rPr>
        <w:t>, SNR =</w:t>
      </w:r>
      <w:r w:rsidR="00087F70" w:rsidRPr="00087F70">
        <w:rPr>
          <w:rFonts w:ascii="Inter" w:hAnsi="Inter"/>
        </w:rPr>
        <w:t>4.192209704065997</w:t>
      </w:r>
      <w:r>
        <w:rPr>
          <w:rFonts w:ascii="Inter" w:hAnsi="Inter"/>
        </w:rPr>
        <w:br/>
      </w:r>
      <w:r w:rsidR="006B42E0">
        <w:rPr>
          <w:rFonts w:ascii="Inter" w:hAnsi="Inter" w:hint="eastAsia"/>
          <w:noProof/>
        </w:rPr>
        <w:drawing>
          <wp:inline distT="0" distB="0" distL="0" distR="0" wp14:anchorId="13437D54" wp14:editId="36D792B2">
            <wp:extent cx="1800000" cy="1800000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B04374" w14:paraId="078D58DC" w14:textId="77777777" w:rsidTr="001A3DDF">
        <w:tc>
          <w:tcPr>
            <w:tcW w:w="5228" w:type="dxa"/>
          </w:tcPr>
          <w:p w14:paraId="2D2806BC" w14:textId="00EE5103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5415E13A" wp14:editId="7B3C1897">
                  <wp:extent cx="1800000" cy="18000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73971F01" w14:textId="7FCC5F27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0B53DBC" wp14:editId="58B9B087">
                  <wp:extent cx="1800000" cy="1800000"/>
                  <wp:effectExtent l="0" t="0" r="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6572B637" w14:textId="77777777" w:rsidTr="001A3DDF">
        <w:tc>
          <w:tcPr>
            <w:tcW w:w="5228" w:type="dxa"/>
          </w:tcPr>
          <w:p w14:paraId="5496AE30" w14:textId="46DC9909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3</w:t>
            </w:r>
            <w:r>
              <w:rPr>
                <w:rFonts w:ascii="Inter" w:hAnsi="Inter"/>
              </w:rPr>
              <w:t xml:space="preserve">x3 box filter, SNR = </w:t>
            </w:r>
            <w:r w:rsidR="002D590D" w:rsidRPr="002D590D">
              <w:rPr>
                <w:rFonts w:ascii="Inter" w:hAnsi="Inter"/>
              </w:rPr>
              <w:t>12.625380397407307</w:t>
            </w:r>
          </w:p>
        </w:tc>
        <w:tc>
          <w:tcPr>
            <w:tcW w:w="5228" w:type="dxa"/>
          </w:tcPr>
          <w:p w14:paraId="33A53F1B" w14:textId="37D28762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5x5 box filter, SNR =</w:t>
            </w:r>
            <w:r w:rsidR="002D590D" w:rsidRPr="002D590D">
              <w:rPr>
                <w:rFonts w:ascii="Inter" w:hAnsi="Inter"/>
              </w:rPr>
              <w:t>13.333337431692193</w:t>
            </w:r>
          </w:p>
        </w:tc>
      </w:tr>
      <w:tr w:rsidR="00B04374" w14:paraId="7BA9C509" w14:textId="77777777" w:rsidTr="001A3DDF">
        <w:tc>
          <w:tcPr>
            <w:tcW w:w="5228" w:type="dxa"/>
          </w:tcPr>
          <w:p w14:paraId="7CC539CA" w14:textId="09AB7127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E870F77" wp14:editId="2C4A4F92">
                  <wp:extent cx="1800000" cy="1800000"/>
                  <wp:effectExtent l="0" t="0" r="0" b="0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3546E41C" w14:textId="197701D3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8033EDF" wp14:editId="279B55A1">
                  <wp:extent cx="1800000" cy="1800000"/>
                  <wp:effectExtent l="0" t="0" r="0" b="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1AAEEA68" w14:textId="77777777" w:rsidTr="001A3DDF">
        <w:tc>
          <w:tcPr>
            <w:tcW w:w="5228" w:type="dxa"/>
          </w:tcPr>
          <w:p w14:paraId="3AF8D352" w14:textId="2E76E1A7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3</w:t>
            </w:r>
            <w:r>
              <w:rPr>
                <w:rFonts w:ascii="Inter" w:hAnsi="Inter"/>
              </w:rPr>
              <w:t>x3 median filter, SNR =</w:t>
            </w:r>
            <w:r w:rsidR="00460D32" w:rsidRPr="00460D32">
              <w:rPr>
                <w:rFonts w:ascii="Inter" w:hAnsi="Inter"/>
              </w:rPr>
              <w:t>11.096</w:t>
            </w:r>
          </w:p>
        </w:tc>
        <w:tc>
          <w:tcPr>
            <w:tcW w:w="5228" w:type="dxa"/>
          </w:tcPr>
          <w:p w14:paraId="76CFBDBD" w14:textId="489EA0EB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5x5 median filter, SNR =</w:t>
            </w:r>
            <w:r w:rsidR="00460D32" w:rsidRPr="00460D32">
              <w:rPr>
                <w:rFonts w:ascii="Inter" w:hAnsi="Inter"/>
              </w:rPr>
              <w:t>12.91</w:t>
            </w:r>
          </w:p>
        </w:tc>
      </w:tr>
      <w:tr w:rsidR="00B04374" w14:paraId="5F9BA374" w14:textId="77777777" w:rsidTr="001A3DDF">
        <w:tc>
          <w:tcPr>
            <w:tcW w:w="5228" w:type="dxa"/>
          </w:tcPr>
          <w:p w14:paraId="43635D3D" w14:textId="43FC6769" w:rsidR="00B04374" w:rsidRDefault="001D46DB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F5EC322" wp14:editId="458E6DD9">
                  <wp:extent cx="1800000" cy="1800000"/>
                  <wp:effectExtent l="0" t="0" r="0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55FCD59C" w14:textId="010807B2" w:rsidR="00B04374" w:rsidRDefault="001D46DB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3D399CD1" wp14:editId="432777A2">
                  <wp:extent cx="1800000" cy="1800000"/>
                  <wp:effectExtent l="0" t="0" r="0" b="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7447D2B9" w14:textId="77777777" w:rsidTr="001A3DDF">
        <w:tc>
          <w:tcPr>
            <w:tcW w:w="5228" w:type="dxa"/>
          </w:tcPr>
          <w:p w14:paraId="70DA748D" w14:textId="3FE587E8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Opening then closing, SNR =</w:t>
            </w:r>
            <w:r w:rsidR="00B96438" w:rsidRPr="00B96438">
              <w:rPr>
                <w:rFonts w:ascii="Inter" w:hAnsi="Inter"/>
              </w:rPr>
              <w:t>11.1949</w:t>
            </w:r>
          </w:p>
        </w:tc>
        <w:tc>
          <w:tcPr>
            <w:tcW w:w="5228" w:type="dxa"/>
          </w:tcPr>
          <w:p w14:paraId="07B63625" w14:textId="5F147539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C</w:t>
            </w:r>
            <w:r>
              <w:rPr>
                <w:rFonts w:ascii="Inter" w:hAnsi="Inter"/>
              </w:rPr>
              <w:t>losing then opening, SNR =</w:t>
            </w:r>
            <w:r w:rsidR="00B96438" w:rsidRPr="00B96438">
              <w:rPr>
                <w:rFonts w:ascii="Inter" w:hAnsi="Inter"/>
              </w:rPr>
              <w:t>11.215797</w:t>
            </w:r>
          </w:p>
        </w:tc>
      </w:tr>
    </w:tbl>
    <w:p w14:paraId="05C03B55" w14:textId="1FD81797" w:rsidR="00B04374" w:rsidRDefault="00B04374" w:rsidP="00B04374">
      <w:pPr>
        <w:rPr>
          <w:rFonts w:ascii="Inter" w:hAnsi="Inter"/>
        </w:rPr>
      </w:pPr>
    </w:p>
    <w:p w14:paraId="400DB793" w14:textId="69485353" w:rsidR="00B04374" w:rsidRDefault="00B04374">
      <w:pPr>
        <w:widowControl/>
        <w:rPr>
          <w:rFonts w:ascii="Inter" w:hAnsi="Inter"/>
        </w:rPr>
      </w:pPr>
      <w:r>
        <w:rPr>
          <w:rFonts w:ascii="Inter" w:hAnsi="Inter"/>
        </w:rPr>
        <w:br w:type="page"/>
      </w:r>
    </w:p>
    <w:p w14:paraId="31458691" w14:textId="1CD82B29" w:rsidR="00B04374" w:rsidRPr="00B04374" w:rsidRDefault="00B04374" w:rsidP="00B04374">
      <w:pPr>
        <w:pStyle w:val="a3"/>
        <w:numPr>
          <w:ilvl w:val="0"/>
          <w:numId w:val="3"/>
        </w:numPr>
        <w:ind w:leftChars="0"/>
        <w:rPr>
          <w:rFonts w:ascii="Inter" w:hAnsi="Inter" w:hint="eastAsia"/>
        </w:rPr>
      </w:pPr>
      <w:r>
        <w:rPr>
          <w:rFonts w:ascii="Inter" w:hAnsi="Inter"/>
        </w:rPr>
        <w:lastRenderedPageBreak/>
        <w:t>salt and pepper</w:t>
      </w:r>
      <w:r>
        <w:rPr>
          <w:rFonts w:ascii="Inter" w:hAnsi="Inter"/>
        </w:rPr>
        <w:t xml:space="preserve"> (</w:t>
      </w:r>
      <w:r>
        <w:rPr>
          <w:rFonts w:ascii="Inter" w:hAnsi="Inter"/>
        </w:rPr>
        <w:t xml:space="preserve">threshold </w:t>
      </w:r>
      <w:r>
        <w:rPr>
          <w:rFonts w:ascii="Inter" w:hAnsi="Inter"/>
        </w:rPr>
        <w:t xml:space="preserve">= </w:t>
      </w:r>
      <w:r>
        <w:rPr>
          <w:rFonts w:ascii="Inter" w:hAnsi="Inter"/>
        </w:rPr>
        <w:t>0.1</w:t>
      </w:r>
      <w:r>
        <w:rPr>
          <w:rFonts w:ascii="Inter" w:hAnsi="Inter"/>
        </w:rPr>
        <w:t>)</w:t>
      </w:r>
      <w:r w:rsidR="00AE78C8">
        <w:rPr>
          <w:rFonts w:ascii="Inter" w:hAnsi="Inter"/>
        </w:rPr>
        <w:t xml:space="preserve">, </w:t>
      </w:r>
      <w:r w:rsidR="00AE78C8">
        <w:rPr>
          <w:rFonts w:ascii="Inter" w:hAnsi="Inter"/>
        </w:rPr>
        <w:t>SNR =</w:t>
      </w:r>
      <w:r w:rsidR="00CB005D">
        <w:rPr>
          <w:rFonts w:ascii="Inter" w:hAnsi="Inter"/>
        </w:rPr>
        <w:t xml:space="preserve"> </w:t>
      </w:r>
      <w:r w:rsidR="0099708B" w:rsidRPr="0099708B">
        <w:rPr>
          <w:rFonts w:ascii="Inter" w:hAnsi="Inter"/>
        </w:rPr>
        <w:t>-1.8586218753812984</w:t>
      </w:r>
      <w:r>
        <w:rPr>
          <w:rFonts w:ascii="Inter" w:hAnsi="Inter"/>
        </w:rPr>
        <w:br/>
      </w:r>
      <w:r w:rsidR="006B42E0">
        <w:rPr>
          <w:rFonts w:ascii="Inter" w:hAnsi="Inter" w:hint="eastAsia"/>
          <w:noProof/>
        </w:rPr>
        <w:drawing>
          <wp:inline distT="0" distB="0" distL="0" distR="0" wp14:anchorId="6F741876" wp14:editId="7B5CEBAB">
            <wp:extent cx="1800000" cy="1800000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B04374" w14:paraId="41B1C889" w14:textId="77777777" w:rsidTr="001A3DDF">
        <w:tc>
          <w:tcPr>
            <w:tcW w:w="5228" w:type="dxa"/>
          </w:tcPr>
          <w:p w14:paraId="534830AE" w14:textId="49010374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489C8BFE" wp14:editId="41C9A3A5">
                  <wp:extent cx="1800000" cy="1800000"/>
                  <wp:effectExtent l="0" t="0" r="0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13807268" w14:textId="0CE6249D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6438DE6D" wp14:editId="3D5F86EF">
                  <wp:extent cx="1800000" cy="1800000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72C04579" w14:textId="77777777" w:rsidTr="001A3DDF">
        <w:tc>
          <w:tcPr>
            <w:tcW w:w="5228" w:type="dxa"/>
          </w:tcPr>
          <w:p w14:paraId="5C6717EB" w14:textId="3FE36BD3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3</w:t>
            </w:r>
            <w:r>
              <w:rPr>
                <w:rFonts w:ascii="Inter" w:hAnsi="Inter"/>
              </w:rPr>
              <w:t xml:space="preserve">x3 box filter, SNR = </w:t>
            </w:r>
            <w:r w:rsidR="002D590D" w:rsidRPr="002D590D">
              <w:rPr>
                <w:rFonts w:ascii="Inter" w:hAnsi="Inter"/>
              </w:rPr>
              <w:t>6.637403825387397</w:t>
            </w:r>
          </w:p>
        </w:tc>
        <w:tc>
          <w:tcPr>
            <w:tcW w:w="5228" w:type="dxa"/>
          </w:tcPr>
          <w:p w14:paraId="7A0D7EA4" w14:textId="645990D9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5x5 box filter, SNR =</w:t>
            </w:r>
            <w:r w:rsidR="002D590D" w:rsidRPr="002D590D">
              <w:rPr>
                <w:rFonts w:ascii="Inter" w:hAnsi="Inter"/>
              </w:rPr>
              <w:t>8.811223153311404</w:t>
            </w:r>
          </w:p>
        </w:tc>
      </w:tr>
      <w:tr w:rsidR="00B04374" w14:paraId="3C25356E" w14:textId="77777777" w:rsidTr="001A3DDF">
        <w:tc>
          <w:tcPr>
            <w:tcW w:w="5228" w:type="dxa"/>
          </w:tcPr>
          <w:p w14:paraId="55362260" w14:textId="24F58077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23B2F442" wp14:editId="425D51AB">
                  <wp:extent cx="1800000" cy="1800000"/>
                  <wp:effectExtent l="0" t="0" r="0" b="0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18D19A9D" w14:textId="56FDBD17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3AC369CF" wp14:editId="0040EE62">
                  <wp:extent cx="1800000" cy="1800000"/>
                  <wp:effectExtent l="0" t="0" r="0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6A1FBA49" w14:textId="77777777" w:rsidTr="001A3DDF">
        <w:tc>
          <w:tcPr>
            <w:tcW w:w="5228" w:type="dxa"/>
          </w:tcPr>
          <w:p w14:paraId="7A7F7FDE" w14:textId="4C8C1231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3</w:t>
            </w:r>
            <w:r>
              <w:rPr>
                <w:rFonts w:ascii="Inter" w:hAnsi="Inter"/>
              </w:rPr>
              <w:t>x3 median filter, SNR =</w:t>
            </w:r>
            <w:r w:rsidR="00460D32" w:rsidRPr="00460D32">
              <w:rPr>
                <w:rFonts w:ascii="Inter" w:hAnsi="Inter"/>
              </w:rPr>
              <w:t>15.61</w:t>
            </w:r>
          </w:p>
        </w:tc>
        <w:tc>
          <w:tcPr>
            <w:tcW w:w="5228" w:type="dxa"/>
          </w:tcPr>
          <w:p w14:paraId="08596FB9" w14:textId="69B9E1FF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5x5 median filter, SNR =</w:t>
            </w:r>
            <w:r w:rsidR="00460D32" w:rsidRPr="00460D32">
              <w:rPr>
                <w:rFonts w:ascii="Inter" w:hAnsi="Inter"/>
              </w:rPr>
              <w:t>15.78</w:t>
            </w:r>
          </w:p>
        </w:tc>
      </w:tr>
      <w:tr w:rsidR="00B04374" w14:paraId="7A53236A" w14:textId="77777777" w:rsidTr="001A3DDF">
        <w:tc>
          <w:tcPr>
            <w:tcW w:w="5228" w:type="dxa"/>
          </w:tcPr>
          <w:p w14:paraId="5E3A778E" w14:textId="7079B79E" w:rsidR="00B04374" w:rsidRDefault="001D46DB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3B5AD3F8" wp14:editId="1D889101">
                  <wp:extent cx="1800000" cy="1800000"/>
                  <wp:effectExtent l="0" t="0" r="0" b="0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04097827" w14:textId="6EC96DDA" w:rsidR="00B04374" w:rsidRDefault="001D46DB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317E7EB" wp14:editId="45D498E4">
                  <wp:extent cx="1800000" cy="1800000"/>
                  <wp:effectExtent l="0" t="0" r="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40C2C516" w14:textId="77777777" w:rsidTr="001A3DDF">
        <w:tc>
          <w:tcPr>
            <w:tcW w:w="5228" w:type="dxa"/>
          </w:tcPr>
          <w:p w14:paraId="6282A300" w14:textId="48D59233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Opening then closing, SNR =</w:t>
            </w:r>
            <w:r w:rsidR="00B96438">
              <w:rPr>
                <w:rFonts w:ascii="Inter" w:hAnsi="Inter"/>
              </w:rPr>
              <w:t xml:space="preserve"> </w:t>
            </w:r>
            <w:r w:rsidR="00B96438" w:rsidRPr="00B96438">
              <w:rPr>
                <w:rFonts w:ascii="Inter" w:hAnsi="Inter"/>
              </w:rPr>
              <w:t>-2.135329</w:t>
            </w:r>
          </w:p>
        </w:tc>
        <w:tc>
          <w:tcPr>
            <w:tcW w:w="5228" w:type="dxa"/>
          </w:tcPr>
          <w:p w14:paraId="48B41CD4" w14:textId="786E603D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C</w:t>
            </w:r>
            <w:r>
              <w:rPr>
                <w:rFonts w:ascii="Inter" w:hAnsi="Inter"/>
              </w:rPr>
              <w:t>losing then opening, SNR =</w:t>
            </w:r>
            <w:r w:rsidR="00B96438" w:rsidRPr="00B96438">
              <w:rPr>
                <w:rFonts w:ascii="Inter" w:hAnsi="Inter"/>
              </w:rPr>
              <w:t>-1.83237</w:t>
            </w:r>
          </w:p>
        </w:tc>
      </w:tr>
    </w:tbl>
    <w:p w14:paraId="16B17797" w14:textId="1DFD62EB" w:rsidR="00B04374" w:rsidRDefault="00B04374" w:rsidP="00B04374">
      <w:pPr>
        <w:rPr>
          <w:rFonts w:ascii="Inter" w:hAnsi="Inter"/>
        </w:rPr>
      </w:pPr>
    </w:p>
    <w:p w14:paraId="1CC88573" w14:textId="53B44978" w:rsidR="00B04374" w:rsidRDefault="00B04374">
      <w:pPr>
        <w:widowControl/>
        <w:rPr>
          <w:rFonts w:ascii="Inter" w:hAnsi="Inter"/>
        </w:rPr>
      </w:pPr>
      <w:r>
        <w:rPr>
          <w:rFonts w:ascii="Inter" w:hAnsi="Inter"/>
        </w:rPr>
        <w:br w:type="page"/>
      </w:r>
    </w:p>
    <w:p w14:paraId="531EDD76" w14:textId="30E82D2D" w:rsidR="00B04374" w:rsidRPr="00B04374" w:rsidRDefault="00B04374" w:rsidP="00B04374">
      <w:pPr>
        <w:pStyle w:val="a3"/>
        <w:numPr>
          <w:ilvl w:val="0"/>
          <w:numId w:val="3"/>
        </w:numPr>
        <w:ind w:leftChars="0"/>
        <w:rPr>
          <w:rFonts w:ascii="Inter" w:hAnsi="Inter" w:hint="eastAsia"/>
        </w:rPr>
      </w:pPr>
      <w:r>
        <w:rPr>
          <w:rFonts w:ascii="Inter" w:hAnsi="Inter"/>
        </w:rPr>
        <w:lastRenderedPageBreak/>
        <w:t>salt and pepper</w:t>
      </w:r>
      <w:r>
        <w:rPr>
          <w:rFonts w:ascii="Inter" w:hAnsi="Inter"/>
        </w:rPr>
        <w:t xml:space="preserve"> (</w:t>
      </w:r>
      <w:r>
        <w:rPr>
          <w:rFonts w:ascii="Inter" w:hAnsi="Inter"/>
        </w:rPr>
        <w:t>threshold</w:t>
      </w:r>
      <w:r>
        <w:rPr>
          <w:rFonts w:ascii="Inter" w:hAnsi="Inter"/>
        </w:rPr>
        <w:t xml:space="preserve"> = </w:t>
      </w:r>
      <w:r>
        <w:rPr>
          <w:rFonts w:ascii="Inter" w:hAnsi="Inter"/>
        </w:rPr>
        <w:t>0.05</w:t>
      </w:r>
      <w:r>
        <w:rPr>
          <w:rFonts w:ascii="Inter" w:hAnsi="Inter"/>
        </w:rPr>
        <w:t>)</w:t>
      </w:r>
      <w:r w:rsidR="00AE78C8">
        <w:rPr>
          <w:rFonts w:ascii="Inter" w:hAnsi="Inter"/>
        </w:rPr>
        <w:t>, SNR =</w:t>
      </w:r>
      <w:r w:rsidR="0099708B">
        <w:rPr>
          <w:rFonts w:ascii="Inter" w:hAnsi="Inter"/>
        </w:rPr>
        <w:t xml:space="preserve"> </w:t>
      </w:r>
      <w:r w:rsidR="0099708B" w:rsidRPr="0099708B">
        <w:rPr>
          <w:rFonts w:ascii="Inter" w:hAnsi="Inter"/>
        </w:rPr>
        <w:t>1.04132386403326</w:t>
      </w:r>
      <w:r>
        <w:rPr>
          <w:rFonts w:ascii="Inter" w:hAnsi="Inter"/>
        </w:rPr>
        <w:br/>
      </w:r>
      <w:r w:rsidR="006B42E0">
        <w:rPr>
          <w:rFonts w:ascii="Inter" w:hAnsi="Inter" w:hint="eastAsia"/>
          <w:noProof/>
        </w:rPr>
        <w:drawing>
          <wp:inline distT="0" distB="0" distL="0" distR="0" wp14:anchorId="6962DCB7" wp14:editId="7E212739">
            <wp:extent cx="1800000" cy="180000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B04374" w14:paraId="30BB52AD" w14:textId="77777777" w:rsidTr="001A3DDF">
        <w:tc>
          <w:tcPr>
            <w:tcW w:w="5228" w:type="dxa"/>
          </w:tcPr>
          <w:p w14:paraId="6222CDCF" w14:textId="7C1779BC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00BF809" wp14:editId="1FD2F813">
                  <wp:extent cx="1800000" cy="1800000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6C3E6526" w14:textId="1E1D19AE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2BD28C99" wp14:editId="0386C2BD">
                  <wp:extent cx="1800000" cy="1800000"/>
                  <wp:effectExtent l="0" t="0" r="0" b="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011FD855" w14:textId="77777777" w:rsidTr="001A3DDF">
        <w:tc>
          <w:tcPr>
            <w:tcW w:w="5228" w:type="dxa"/>
          </w:tcPr>
          <w:p w14:paraId="1D5F71AB" w14:textId="242B589A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3</w:t>
            </w:r>
            <w:r>
              <w:rPr>
                <w:rFonts w:ascii="Inter" w:hAnsi="Inter"/>
              </w:rPr>
              <w:t xml:space="preserve">x3 box filter, SNR = </w:t>
            </w:r>
            <w:r w:rsidR="002D590D" w:rsidRPr="002D590D">
              <w:rPr>
                <w:rFonts w:ascii="Inter" w:hAnsi="Inter"/>
              </w:rPr>
              <w:t>9.625627981424241</w:t>
            </w:r>
          </w:p>
        </w:tc>
        <w:tc>
          <w:tcPr>
            <w:tcW w:w="5228" w:type="dxa"/>
          </w:tcPr>
          <w:p w14:paraId="71987726" w14:textId="1C2342CF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5x5 box filter, SNR =</w:t>
            </w:r>
            <w:r w:rsidR="002D590D" w:rsidRPr="002D590D">
              <w:rPr>
                <w:rFonts w:ascii="Inter" w:hAnsi="Inter"/>
              </w:rPr>
              <w:t>11.274493647011665</w:t>
            </w:r>
          </w:p>
        </w:tc>
      </w:tr>
      <w:tr w:rsidR="00B04374" w14:paraId="1D9C6A08" w14:textId="77777777" w:rsidTr="001A3DDF">
        <w:tc>
          <w:tcPr>
            <w:tcW w:w="5228" w:type="dxa"/>
          </w:tcPr>
          <w:p w14:paraId="3DBADB2B" w14:textId="1F23540B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57953F5D" wp14:editId="4429BE2E">
                  <wp:extent cx="1800000" cy="1800000"/>
                  <wp:effectExtent l="0" t="0" r="0" b="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4476D37E" w14:textId="18990B1F" w:rsidR="00B04374" w:rsidRDefault="00874B6C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A798AB0" wp14:editId="05394610">
                  <wp:extent cx="1800000" cy="1800000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012FD4BF" w14:textId="77777777" w:rsidTr="001A3DDF">
        <w:tc>
          <w:tcPr>
            <w:tcW w:w="5228" w:type="dxa"/>
          </w:tcPr>
          <w:p w14:paraId="149C85E8" w14:textId="5A3D004B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3</w:t>
            </w:r>
            <w:r>
              <w:rPr>
                <w:rFonts w:ascii="Inter" w:hAnsi="Inter"/>
              </w:rPr>
              <w:t>x3 median filter, SNR =</w:t>
            </w:r>
            <w:r w:rsidR="00460D32" w:rsidRPr="00460D32">
              <w:rPr>
                <w:rFonts w:ascii="Inter" w:hAnsi="Inter"/>
              </w:rPr>
              <w:t>19.44</w:t>
            </w:r>
          </w:p>
        </w:tc>
        <w:tc>
          <w:tcPr>
            <w:tcW w:w="5228" w:type="dxa"/>
          </w:tcPr>
          <w:p w14:paraId="53C9D651" w14:textId="205F313B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5x5 median filter, SNR =</w:t>
            </w:r>
            <w:r w:rsidR="00460D32" w:rsidRPr="00460D32">
              <w:rPr>
                <w:rFonts w:ascii="Inter" w:hAnsi="Inter"/>
              </w:rPr>
              <w:t>16.36</w:t>
            </w:r>
          </w:p>
        </w:tc>
      </w:tr>
      <w:tr w:rsidR="00B04374" w14:paraId="10CF9460" w14:textId="77777777" w:rsidTr="001A3DDF">
        <w:tc>
          <w:tcPr>
            <w:tcW w:w="5228" w:type="dxa"/>
          </w:tcPr>
          <w:p w14:paraId="23014568" w14:textId="5FF0A847" w:rsidR="00B04374" w:rsidRDefault="001D46DB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551C9A6" wp14:editId="48AA38D7">
                  <wp:extent cx="1800000" cy="1800000"/>
                  <wp:effectExtent l="0" t="0" r="0" b="0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8" w:type="dxa"/>
          </w:tcPr>
          <w:p w14:paraId="02D06C18" w14:textId="6CDBB02F" w:rsidR="00B04374" w:rsidRDefault="001D46DB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88AA41B" wp14:editId="64B0C1A3">
                  <wp:extent cx="1800000" cy="1800000"/>
                  <wp:effectExtent l="0" t="0" r="0" b="0"/>
                  <wp:docPr id="39" name="圖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4374" w14:paraId="413B55D3" w14:textId="77777777" w:rsidTr="001A3DDF">
        <w:tc>
          <w:tcPr>
            <w:tcW w:w="5228" w:type="dxa"/>
          </w:tcPr>
          <w:p w14:paraId="067BD2D4" w14:textId="4BFA1116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Opening then closing, SNR =</w:t>
            </w:r>
            <w:r w:rsidR="005E1A63" w:rsidRPr="005E1A63">
              <w:rPr>
                <w:rFonts w:ascii="Inter" w:hAnsi="Inter"/>
              </w:rPr>
              <w:t>5.6556</w:t>
            </w:r>
            <w:bookmarkStart w:id="1" w:name="_GoBack"/>
            <w:bookmarkEnd w:id="1"/>
          </w:p>
        </w:tc>
        <w:tc>
          <w:tcPr>
            <w:tcW w:w="5228" w:type="dxa"/>
          </w:tcPr>
          <w:p w14:paraId="5753B45E" w14:textId="7EE22409" w:rsidR="00B04374" w:rsidRDefault="00B04374" w:rsidP="001A3DDF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C</w:t>
            </w:r>
            <w:r>
              <w:rPr>
                <w:rFonts w:ascii="Inter" w:hAnsi="Inter"/>
              </w:rPr>
              <w:t>losing then opening, SNR =</w:t>
            </w:r>
            <w:r w:rsidR="00B96438" w:rsidRPr="00B96438">
              <w:rPr>
                <w:rFonts w:ascii="Inter" w:hAnsi="Inter"/>
              </w:rPr>
              <w:t>6.034335</w:t>
            </w:r>
          </w:p>
        </w:tc>
      </w:tr>
    </w:tbl>
    <w:p w14:paraId="46735F61" w14:textId="77777777" w:rsidR="00B04374" w:rsidRPr="00B04374" w:rsidRDefault="00B04374" w:rsidP="00B04374">
      <w:pPr>
        <w:rPr>
          <w:rFonts w:ascii="Inter" w:hAnsi="Inter" w:hint="eastAsia"/>
        </w:rPr>
      </w:pPr>
    </w:p>
    <w:sectPr w:rsidR="00B04374" w:rsidRPr="00B04374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EB092D" w14:textId="77777777" w:rsidR="005E3625" w:rsidRDefault="005E3625" w:rsidP="00AD0B1B">
      <w:r>
        <w:separator/>
      </w:r>
    </w:p>
  </w:endnote>
  <w:endnote w:type="continuationSeparator" w:id="0">
    <w:p w14:paraId="773BDD62" w14:textId="77777777" w:rsidR="005E3625" w:rsidRDefault="005E3625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01949" w14:textId="77777777" w:rsidR="005E3625" w:rsidRDefault="005E3625" w:rsidP="00AD0B1B">
      <w:r>
        <w:separator/>
      </w:r>
    </w:p>
  </w:footnote>
  <w:footnote w:type="continuationSeparator" w:id="0">
    <w:p w14:paraId="7CB50D3A" w14:textId="77777777" w:rsidR="005E3625" w:rsidRDefault="005E3625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15A2781"/>
    <w:multiLevelType w:val="hybridMultilevel"/>
    <w:tmpl w:val="9EB8640E"/>
    <w:lvl w:ilvl="0" w:tplc="E4F41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kwNKwFAKQg/oktAAAA"/>
  </w:docVars>
  <w:rsids>
    <w:rsidRoot w:val="00882820"/>
    <w:rsid w:val="00031294"/>
    <w:rsid w:val="00087F70"/>
    <w:rsid w:val="000E1557"/>
    <w:rsid w:val="00110C8D"/>
    <w:rsid w:val="0012397D"/>
    <w:rsid w:val="001D46DB"/>
    <w:rsid w:val="001E45C1"/>
    <w:rsid w:val="00247B4D"/>
    <w:rsid w:val="002D590D"/>
    <w:rsid w:val="003055A8"/>
    <w:rsid w:val="00310A16"/>
    <w:rsid w:val="003301C4"/>
    <w:rsid w:val="0039468B"/>
    <w:rsid w:val="003A6DF0"/>
    <w:rsid w:val="003E375E"/>
    <w:rsid w:val="003E4308"/>
    <w:rsid w:val="00442A8C"/>
    <w:rsid w:val="00460D32"/>
    <w:rsid w:val="004B5C64"/>
    <w:rsid w:val="00545889"/>
    <w:rsid w:val="005674F1"/>
    <w:rsid w:val="005822E1"/>
    <w:rsid w:val="00596ADE"/>
    <w:rsid w:val="005D55F7"/>
    <w:rsid w:val="005E1A63"/>
    <w:rsid w:val="005E3625"/>
    <w:rsid w:val="006B42E0"/>
    <w:rsid w:val="006B4990"/>
    <w:rsid w:val="006F4D50"/>
    <w:rsid w:val="00711BF7"/>
    <w:rsid w:val="00756BAF"/>
    <w:rsid w:val="00783612"/>
    <w:rsid w:val="007C49FD"/>
    <w:rsid w:val="0085720A"/>
    <w:rsid w:val="00866B20"/>
    <w:rsid w:val="00873510"/>
    <w:rsid w:val="00874B6C"/>
    <w:rsid w:val="00882820"/>
    <w:rsid w:val="008D31E2"/>
    <w:rsid w:val="00962CAF"/>
    <w:rsid w:val="0099708B"/>
    <w:rsid w:val="009F1A1E"/>
    <w:rsid w:val="00A5464B"/>
    <w:rsid w:val="00AD0B1B"/>
    <w:rsid w:val="00AE78C8"/>
    <w:rsid w:val="00B04374"/>
    <w:rsid w:val="00B049B3"/>
    <w:rsid w:val="00B81CEE"/>
    <w:rsid w:val="00B96438"/>
    <w:rsid w:val="00BC0238"/>
    <w:rsid w:val="00CB005D"/>
    <w:rsid w:val="00D122F9"/>
    <w:rsid w:val="00D64755"/>
    <w:rsid w:val="00E02C19"/>
    <w:rsid w:val="00E7407D"/>
    <w:rsid w:val="00E8640B"/>
    <w:rsid w:val="00EA707C"/>
    <w:rsid w:val="00EE0FA2"/>
    <w:rsid w:val="00F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5F49B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B04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fontTable" Target="fontTable.xml"/><Relationship Id="rId8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4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40</cp:revision>
  <cp:lastPrinted>2020-10-30T03:35:00Z</cp:lastPrinted>
  <dcterms:created xsi:type="dcterms:W3CDTF">2020-09-25T07:13:00Z</dcterms:created>
  <dcterms:modified xsi:type="dcterms:W3CDTF">2020-11-29T14:23:00Z</dcterms:modified>
</cp:coreProperties>
</file>